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ba2bde90c0ffc6679d0af2bc6228c3d3c34d19"/>
    <w:p>
      <w:pPr>
        <w:pStyle w:val="Heading3"/>
      </w:pPr>
      <w:r>
        <w:t xml:space="preserve">Памятка о соблюдении запрета на дарение и получение подарков</w:t>
      </w:r>
    </w:p>
    <w:p>
      <w:pPr>
        <w:pStyle w:val="FirstParagraph"/>
      </w:pPr>
      <w:r>
        <w:t xml:space="preserve">17.12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cowdebt.mos.ru/anti-corruption/methodical-materials/detail/857124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БУ города Москвы «Финансовое агентство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5712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5712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2:53:10Z</dcterms:created>
  <dcterms:modified xsi:type="dcterms:W3CDTF">2024-04-13T12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